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83CD" w14:textId="0C49B948" w:rsidR="00201887" w:rsidRDefault="00C565D9" w:rsidP="00C565D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C565D9">
        <w:rPr>
          <w:rFonts w:asciiTheme="majorBidi" w:hAnsiTheme="majorBidi" w:cstheme="majorBidi"/>
          <w:b/>
          <w:bCs/>
          <w:sz w:val="36"/>
          <w:szCs w:val="36"/>
        </w:rPr>
        <w:t>Project1</w:t>
      </w:r>
    </w:p>
    <w:p w14:paraId="0355C990" w14:textId="751125E0" w:rsidR="00C565D9" w:rsidRPr="00C565D9" w:rsidRDefault="00C565D9" w:rsidP="00C565D9">
      <w:pPr>
        <w:pStyle w:val="ListParagraph"/>
        <w:numPr>
          <w:ilvl w:val="0"/>
          <w:numId w:val="1"/>
        </w:numPr>
        <w:ind w:firstLineChars="0"/>
        <w:rPr>
          <w:rFonts w:asciiTheme="majorBidi" w:hAnsiTheme="majorBidi" w:cstheme="majorBidi"/>
          <w:sz w:val="36"/>
          <w:szCs w:val="36"/>
        </w:rPr>
      </w:pPr>
      <w:r w:rsidRPr="00C565D9">
        <w:rPr>
          <w:rFonts w:asciiTheme="majorBidi" w:hAnsiTheme="majorBidi" w:cstheme="majorBidi" w:hint="eastAsia"/>
          <w:sz w:val="36"/>
          <w:szCs w:val="36"/>
        </w:rPr>
        <w:t>Process</w:t>
      </w:r>
      <w:r w:rsidRPr="00C565D9">
        <w:rPr>
          <w:rFonts w:asciiTheme="majorBidi" w:hAnsiTheme="majorBidi" w:cstheme="majorBidi"/>
          <w:sz w:val="36"/>
          <w:szCs w:val="36"/>
        </w:rPr>
        <w:t xml:space="preserve"> </w:t>
      </w:r>
      <w:r w:rsidRPr="00C565D9">
        <w:rPr>
          <w:rFonts w:asciiTheme="majorBidi" w:hAnsiTheme="majorBidi" w:cstheme="majorBidi"/>
          <w:sz w:val="36"/>
          <w:szCs w:val="36"/>
          <w:lang w:bidi="ar-IQ"/>
        </w:rPr>
        <w:t>the given databases in right manner, impute the missing data, select features and balance the data.</w:t>
      </w:r>
    </w:p>
    <w:p w14:paraId="6CB2E7AA" w14:textId="411AAADC" w:rsidR="00C565D9" w:rsidRPr="00C565D9" w:rsidRDefault="00C565D9">
      <w:pPr>
        <w:pStyle w:val="ListParagraph"/>
        <w:numPr>
          <w:ilvl w:val="0"/>
          <w:numId w:val="1"/>
        </w:numPr>
        <w:ind w:firstLineChars="0"/>
        <w:rPr>
          <w:rFonts w:asciiTheme="majorBidi" w:hAnsiTheme="majorBidi" w:cstheme="majorBidi"/>
          <w:sz w:val="36"/>
          <w:szCs w:val="36"/>
        </w:rPr>
      </w:pPr>
      <w:r w:rsidRPr="00C565D9">
        <w:rPr>
          <w:rFonts w:asciiTheme="majorBidi" w:hAnsiTheme="majorBidi" w:cstheme="majorBidi"/>
          <w:sz w:val="36"/>
          <w:szCs w:val="36"/>
        </w:rPr>
        <w:t>Choose suitable models, one for regression and the other for classification.</w:t>
      </w:r>
    </w:p>
    <w:p w14:paraId="2D1C33C3" w14:textId="14F7703E" w:rsidR="00C565D9" w:rsidRDefault="00C565D9">
      <w:pPr>
        <w:pStyle w:val="ListParagraph"/>
        <w:numPr>
          <w:ilvl w:val="0"/>
          <w:numId w:val="1"/>
        </w:numPr>
        <w:ind w:firstLineChars="0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eastAsia"/>
          <w:sz w:val="36"/>
          <w:szCs w:val="36"/>
        </w:rPr>
        <w:t>T</w:t>
      </w:r>
      <w:r>
        <w:rPr>
          <w:rFonts w:asciiTheme="majorBidi" w:hAnsiTheme="majorBidi" w:cstheme="majorBidi"/>
          <w:sz w:val="36"/>
          <w:szCs w:val="36"/>
        </w:rPr>
        <w:t>une the hyper-parameters in each model.</w:t>
      </w:r>
    </w:p>
    <w:p w14:paraId="7399AD2C" w14:textId="2001F94E" w:rsidR="00C565D9" w:rsidRDefault="00C565D9">
      <w:pPr>
        <w:pStyle w:val="ListParagraph"/>
        <w:numPr>
          <w:ilvl w:val="0"/>
          <w:numId w:val="1"/>
        </w:numPr>
        <w:ind w:firstLineChars="0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 xml:space="preserve">Show models accuracy, classification report </w:t>
      </w:r>
    </w:p>
    <w:p w14:paraId="3D42D25D" w14:textId="000ABD38" w:rsidR="00C565D9" w:rsidRPr="00C565D9" w:rsidRDefault="00C565D9">
      <w:pPr>
        <w:pStyle w:val="ListParagraph"/>
        <w:numPr>
          <w:ilvl w:val="0"/>
          <w:numId w:val="1"/>
        </w:numPr>
        <w:ind w:firstLineChars="0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t>Visualize your work.</w:t>
      </w:r>
    </w:p>
    <w:sectPr w:rsidR="00C565D9" w:rsidRPr="00C565D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2A4B3" w14:textId="77777777" w:rsidR="0063541B" w:rsidRDefault="0063541B" w:rsidP="00C565D9">
      <w:pPr>
        <w:spacing w:after="0" w:line="240" w:lineRule="auto"/>
      </w:pPr>
      <w:r>
        <w:separator/>
      </w:r>
    </w:p>
  </w:endnote>
  <w:endnote w:type="continuationSeparator" w:id="0">
    <w:p w14:paraId="6EE7E669" w14:textId="77777777" w:rsidR="0063541B" w:rsidRDefault="0063541B" w:rsidP="00C565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7074D7" w14:textId="77777777" w:rsidR="0063541B" w:rsidRDefault="0063541B" w:rsidP="00C565D9">
      <w:pPr>
        <w:spacing w:after="0" w:line="240" w:lineRule="auto"/>
      </w:pPr>
      <w:r>
        <w:separator/>
      </w:r>
    </w:p>
  </w:footnote>
  <w:footnote w:type="continuationSeparator" w:id="0">
    <w:p w14:paraId="66896520" w14:textId="77777777" w:rsidR="0063541B" w:rsidRDefault="0063541B" w:rsidP="00C565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515AB"/>
    <w:multiLevelType w:val="hybridMultilevel"/>
    <w:tmpl w:val="CB54F0A6"/>
    <w:lvl w:ilvl="0" w:tplc="A7D65A62">
      <w:start w:val="1"/>
      <w:numFmt w:val="decimal"/>
      <w:lvlText w:val="%1."/>
      <w:lvlJc w:val="left"/>
      <w:pPr>
        <w:ind w:left="420" w:hanging="42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Tc1NTM1NrcwNbBU0lEKTi0uzszPAykwrAUAFVb1gCwAAAA="/>
  </w:docVars>
  <w:rsids>
    <w:rsidRoot w:val="00C565D9"/>
    <w:rsid w:val="0022232A"/>
    <w:rsid w:val="0063541B"/>
    <w:rsid w:val="00C565D9"/>
    <w:rsid w:val="00E2022C"/>
    <w:rsid w:val="00F71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8778F"/>
  <w15:chartTrackingRefBased/>
  <w15:docId w15:val="{59FEAB15-6667-4CF2-93AF-7DA1B2BBE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65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565D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565D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565D9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C565D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9662</dc:creator>
  <cp:keywords/>
  <dc:description/>
  <cp:lastModifiedBy>az9662</cp:lastModifiedBy>
  <cp:revision>1</cp:revision>
  <dcterms:created xsi:type="dcterms:W3CDTF">2021-04-29T08:12:00Z</dcterms:created>
  <dcterms:modified xsi:type="dcterms:W3CDTF">2021-04-29T08:20:00Z</dcterms:modified>
</cp:coreProperties>
</file>